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75" w:type="dxa"/>
        <w:tblLook w:val="04A0" w:firstRow="1" w:lastRow="0" w:firstColumn="1" w:lastColumn="0" w:noHBand="0" w:noVBand="1"/>
      </w:tblPr>
      <w:tblGrid>
        <w:gridCol w:w="2431"/>
        <w:gridCol w:w="1511"/>
        <w:gridCol w:w="990"/>
        <w:gridCol w:w="990"/>
        <w:gridCol w:w="1157"/>
        <w:gridCol w:w="2996"/>
      </w:tblGrid>
      <w:tr w:rsidR="000348DC" w:rsidRPr="000348DC" w14:paraId="127625EA" w14:textId="77777777" w:rsidTr="00370180">
        <w:trPr>
          <w:trHeight w:val="690"/>
        </w:trPr>
        <w:tc>
          <w:tcPr>
            <w:tcW w:w="1007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019D814D" w14:textId="77777777" w:rsidR="000348DC" w:rsidRPr="000348DC" w:rsidRDefault="000348DC" w:rsidP="000348DC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b/>
                <w:bCs/>
                <w:sz w:val="56"/>
                <w:szCs w:val="56"/>
              </w:rPr>
            </w:pPr>
            <w:r w:rsidRPr="000348DC">
              <w:rPr>
                <w:rFonts w:ascii="Arial Rounded MT Bold" w:eastAsia="Times New Roman" w:hAnsi="Arial Rounded MT Bold" w:cs="Calibri"/>
                <w:b/>
                <w:bCs/>
                <w:sz w:val="56"/>
                <w:szCs w:val="56"/>
              </w:rPr>
              <w:t>FOOD SIGN UP SHEET</w:t>
            </w:r>
          </w:p>
        </w:tc>
      </w:tr>
      <w:tr w:rsidR="000348DC" w:rsidRPr="000348DC" w14:paraId="1C9BF153" w14:textId="77777777" w:rsidTr="00370180">
        <w:trPr>
          <w:trHeight w:val="540"/>
        </w:trPr>
        <w:tc>
          <w:tcPr>
            <w:tcW w:w="3942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4BAA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0348DC">
              <w:rPr>
                <w:rFonts w:ascii="Calibri" w:eastAsia="Times New Roman" w:hAnsi="Calibri" w:cs="Calibri"/>
                <w:color w:val="808080"/>
              </w:rPr>
              <w:t>__________________________________</w:t>
            </w:r>
          </w:p>
        </w:tc>
        <w:tc>
          <w:tcPr>
            <w:tcW w:w="3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8CF0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0348DC">
              <w:rPr>
                <w:rFonts w:ascii="Calibri" w:eastAsia="Times New Roman" w:hAnsi="Calibri" w:cs="Calibri"/>
                <w:color w:val="808080"/>
              </w:rPr>
              <w:t>__________________________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2243C2FC" w14:textId="2ECED726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0348DC">
              <w:rPr>
                <w:rFonts w:ascii="Calibri" w:eastAsia="Times New Roman" w:hAnsi="Calibri" w:cs="Calibri"/>
                <w:color w:val="808080"/>
              </w:rPr>
              <w:t>_________</w:t>
            </w:r>
            <w:r>
              <w:rPr>
                <w:rFonts w:ascii="Calibri" w:eastAsia="Times New Roman" w:hAnsi="Calibri" w:cs="Calibri"/>
                <w:color w:val="808080"/>
              </w:rPr>
              <w:t>______</w:t>
            </w:r>
            <w:r w:rsidRPr="000348DC">
              <w:rPr>
                <w:rFonts w:ascii="Calibri" w:eastAsia="Times New Roman" w:hAnsi="Calibri" w:cs="Calibri"/>
                <w:color w:val="808080"/>
              </w:rPr>
              <w:t>_________</w:t>
            </w:r>
          </w:p>
        </w:tc>
      </w:tr>
      <w:tr w:rsidR="000348DC" w:rsidRPr="000348DC" w14:paraId="07E0DC13" w14:textId="77777777" w:rsidTr="00370180">
        <w:trPr>
          <w:trHeight w:val="225"/>
        </w:trPr>
        <w:tc>
          <w:tcPr>
            <w:tcW w:w="3942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C456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48D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VENT NAME</w:t>
            </w:r>
          </w:p>
        </w:tc>
        <w:tc>
          <w:tcPr>
            <w:tcW w:w="3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E026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48D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6A8E187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48D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VENT DATE</w:t>
            </w:r>
          </w:p>
        </w:tc>
      </w:tr>
      <w:tr w:rsidR="000348DC" w:rsidRPr="000348DC" w14:paraId="775A8096" w14:textId="77777777" w:rsidTr="00370180">
        <w:trPr>
          <w:trHeight w:val="540"/>
        </w:trPr>
        <w:tc>
          <w:tcPr>
            <w:tcW w:w="5922" w:type="dxa"/>
            <w:gridSpan w:val="4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8B2F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0348DC">
              <w:rPr>
                <w:rFonts w:ascii="Calibri" w:eastAsia="Times New Roman" w:hAnsi="Calibri" w:cs="Calibri"/>
                <w:color w:val="808080"/>
              </w:rPr>
              <w:t>____________________________________________________</w:t>
            </w:r>
          </w:p>
        </w:tc>
        <w:tc>
          <w:tcPr>
            <w:tcW w:w="4153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7537274" w14:textId="50208C7E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0348DC">
              <w:rPr>
                <w:rFonts w:ascii="Calibri" w:eastAsia="Times New Roman" w:hAnsi="Calibri" w:cs="Calibri"/>
                <w:color w:val="808080"/>
              </w:rPr>
              <w:t>___________________________</w:t>
            </w:r>
            <w:r>
              <w:rPr>
                <w:rFonts w:ascii="Calibri" w:eastAsia="Times New Roman" w:hAnsi="Calibri" w:cs="Calibri"/>
                <w:color w:val="808080"/>
              </w:rPr>
              <w:t>_</w:t>
            </w:r>
            <w:r w:rsidRPr="000348DC">
              <w:rPr>
                <w:rFonts w:ascii="Calibri" w:eastAsia="Times New Roman" w:hAnsi="Calibri" w:cs="Calibri"/>
                <w:color w:val="808080"/>
              </w:rPr>
              <w:t>_______</w:t>
            </w:r>
          </w:p>
        </w:tc>
      </w:tr>
      <w:tr w:rsidR="000348DC" w:rsidRPr="000348DC" w14:paraId="20C21C32" w14:textId="77777777" w:rsidTr="00370180">
        <w:trPr>
          <w:trHeight w:val="225"/>
        </w:trPr>
        <w:tc>
          <w:tcPr>
            <w:tcW w:w="5922" w:type="dxa"/>
            <w:gridSpan w:val="4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0063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48D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RGANIZER</w:t>
            </w:r>
          </w:p>
        </w:tc>
        <w:tc>
          <w:tcPr>
            <w:tcW w:w="4153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28FC695" w14:textId="7777777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48DC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0348DC" w:rsidRPr="000348DC" w14:paraId="65A73692" w14:textId="77777777" w:rsidTr="00370180">
        <w:trPr>
          <w:trHeight w:val="150"/>
        </w:trPr>
        <w:tc>
          <w:tcPr>
            <w:tcW w:w="10075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EBCA232" w14:textId="1984E2E7" w:rsidR="000348DC" w:rsidRPr="000348DC" w:rsidRDefault="000348DC" w:rsidP="000348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"/>
                <w:szCs w:val="4"/>
              </w:rPr>
            </w:pPr>
          </w:p>
        </w:tc>
      </w:tr>
      <w:tr w:rsidR="00370180" w:rsidRPr="000348DC" w14:paraId="4FE5DA06" w14:textId="77777777" w:rsidTr="00370180">
        <w:trPr>
          <w:trHeight w:val="435"/>
        </w:trPr>
        <w:tc>
          <w:tcPr>
            <w:tcW w:w="24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5AE57A25" w14:textId="77777777" w:rsidR="000348DC" w:rsidRPr="000348DC" w:rsidRDefault="000348DC" w:rsidP="00F94EED">
            <w:pPr>
              <w:spacing w:before="40" w:after="6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348DC">
              <w:rPr>
                <w:rFonts w:ascii="Calibri" w:eastAsia="Times New Roman" w:hAnsi="Calibri" w:cs="Calibri"/>
                <w:b/>
                <w:bCs/>
              </w:rPr>
              <w:t>CATEGORIES</w:t>
            </w:r>
          </w:p>
        </w:tc>
        <w:tc>
          <w:tcPr>
            <w:tcW w:w="250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308BC7FE" w14:textId="77777777" w:rsidR="000348DC" w:rsidRPr="000348DC" w:rsidRDefault="000348DC" w:rsidP="00F94EED">
            <w:pPr>
              <w:spacing w:before="40" w:after="6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348DC">
              <w:rPr>
                <w:rFonts w:ascii="Calibri" w:eastAsia="Times New Roman" w:hAnsi="Calibri" w:cs="Calibri"/>
                <w:b/>
                <w:bCs/>
              </w:rPr>
              <w:t>NAME</w:t>
            </w:r>
          </w:p>
        </w:tc>
        <w:tc>
          <w:tcPr>
            <w:tcW w:w="51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7D8419FC" w14:textId="77777777" w:rsidR="000348DC" w:rsidRPr="000348DC" w:rsidRDefault="000348DC" w:rsidP="00F94EED">
            <w:pPr>
              <w:spacing w:before="40" w:after="6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0348DC">
              <w:rPr>
                <w:rFonts w:ascii="Calibri" w:eastAsia="Times New Roman" w:hAnsi="Calibri" w:cs="Calibri"/>
                <w:b/>
                <w:bCs/>
              </w:rPr>
              <w:t>WHAT ARE YOU BRINGING?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520"/>
        <w:gridCol w:w="5125"/>
      </w:tblGrid>
      <w:tr w:rsidR="00F94EED" w:rsidRPr="00F94EED" w14:paraId="4DD72496" w14:textId="77777777" w:rsidTr="00370180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45911" w:themeFill="accent2" w:themeFillShade="BF"/>
          </w:tcPr>
          <w:p w14:paraId="0B7F5564" w14:textId="7D414974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  <w:r w:rsidRPr="000348DC">
              <w:rPr>
                <w:rFonts w:eastAsia="Times New Roman" w:cstheme="minorHAnsi"/>
                <w:b/>
                <w:bCs/>
                <w:color w:val="FFFFFF" w:themeColor="background1"/>
              </w:rPr>
              <w:t>Food Idea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EFB8498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21A8118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</w:p>
        </w:tc>
      </w:tr>
      <w:tr w:rsidR="00F94EED" w:rsidRPr="00F94EED" w14:paraId="62B7D36A" w14:textId="77777777" w:rsidTr="00370180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35209AF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Cold Cuts</w:t>
            </w:r>
          </w:p>
          <w:p w14:paraId="22FD6527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Fruit Tray</w:t>
            </w:r>
          </w:p>
          <w:p w14:paraId="78F2B5C2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Veggie Tray</w:t>
            </w:r>
          </w:p>
          <w:p w14:paraId="7FAA6BC6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Meatballs</w:t>
            </w:r>
          </w:p>
          <w:p w14:paraId="5EC33B27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Cake</w:t>
            </w:r>
          </w:p>
          <w:p w14:paraId="5071F605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Buns</w:t>
            </w:r>
          </w:p>
          <w:p w14:paraId="0F9EA5FB" w14:textId="77777777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Spinach Dip</w:t>
            </w:r>
          </w:p>
          <w:p w14:paraId="44EF3AC9" w14:textId="545241BC" w:rsidR="000348DC" w:rsidRPr="00F94EED" w:rsidRDefault="000348DC" w:rsidP="00F94EED">
            <w:pPr>
              <w:spacing w:before="60" w:after="60"/>
            </w:pPr>
            <w:r w:rsidRPr="000348DC">
              <w:rPr>
                <w:rFonts w:eastAsia="Times New Roman" w:cstheme="minorHAnsi"/>
              </w:rPr>
              <w:t>Pinwheels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AF02C5" w14:textId="77777777" w:rsidR="000348DC" w:rsidRPr="00F94EED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09F98F" w14:textId="77777777" w:rsidR="000348DC" w:rsidRPr="00F94EED" w:rsidRDefault="000348DC" w:rsidP="00F94EED">
            <w:pPr>
              <w:spacing w:before="40" w:after="60"/>
            </w:pPr>
          </w:p>
        </w:tc>
      </w:tr>
      <w:tr w:rsidR="000348DC" w14:paraId="6548C70C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1367C00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FD474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C658C8" w14:textId="77777777" w:rsidR="000348DC" w:rsidRDefault="000348DC" w:rsidP="00F94EED">
            <w:pPr>
              <w:spacing w:before="40" w:after="60"/>
            </w:pPr>
          </w:p>
        </w:tc>
      </w:tr>
      <w:tr w:rsidR="000348DC" w14:paraId="60B40668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340901C2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95469E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C2FEC0" w14:textId="77777777" w:rsidR="000348DC" w:rsidRDefault="000348DC" w:rsidP="00F94EED">
            <w:pPr>
              <w:spacing w:before="40" w:after="60"/>
            </w:pPr>
          </w:p>
        </w:tc>
      </w:tr>
      <w:tr w:rsidR="000348DC" w14:paraId="756F4BDF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566AAF4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95769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5B5241" w14:textId="77777777" w:rsidR="000348DC" w:rsidRDefault="000348DC" w:rsidP="00F94EED">
            <w:pPr>
              <w:spacing w:before="40" w:after="60"/>
            </w:pPr>
          </w:p>
        </w:tc>
      </w:tr>
      <w:tr w:rsidR="000348DC" w14:paraId="009313EA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9BE960F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8F9498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444836" w14:textId="77777777" w:rsidR="000348DC" w:rsidRDefault="000348DC" w:rsidP="00F94EED">
            <w:pPr>
              <w:spacing w:before="40" w:after="60"/>
            </w:pPr>
          </w:p>
        </w:tc>
      </w:tr>
      <w:tr w:rsidR="000348DC" w14:paraId="40052506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56FB8BF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F4ED4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4FFF62" w14:textId="77777777" w:rsidR="000348DC" w:rsidRDefault="000348DC" w:rsidP="00F94EED">
            <w:pPr>
              <w:spacing w:before="40" w:after="60"/>
            </w:pPr>
          </w:p>
        </w:tc>
      </w:tr>
      <w:tr w:rsidR="000348DC" w14:paraId="47DBC46C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06A2987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C7EB6C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F5DBC" w14:textId="77777777" w:rsidR="000348DC" w:rsidRDefault="000348DC" w:rsidP="00F94EED">
            <w:pPr>
              <w:spacing w:before="40" w:after="60"/>
            </w:pPr>
          </w:p>
        </w:tc>
      </w:tr>
      <w:tr w:rsidR="000348DC" w14:paraId="45273181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50B35E1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1EDFFE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83D249" w14:textId="77777777" w:rsidR="000348DC" w:rsidRDefault="000348DC" w:rsidP="00F94EED">
            <w:pPr>
              <w:spacing w:before="40" w:after="60"/>
            </w:pPr>
          </w:p>
        </w:tc>
      </w:tr>
      <w:tr w:rsidR="000348DC" w14:paraId="3A543459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0BA30CCA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2E5C94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26046" w14:textId="77777777" w:rsidR="000348DC" w:rsidRDefault="000348DC" w:rsidP="00F94EED">
            <w:pPr>
              <w:spacing w:before="40" w:after="60"/>
            </w:pPr>
          </w:p>
        </w:tc>
      </w:tr>
      <w:tr w:rsidR="000348DC" w14:paraId="21F161A4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B6908C8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2C151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3F000B" w14:textId="77777777" w:rsidR="000348DC" w:rsidRDefault="000348DC" w:rsidP="00F94EED">
            <w:pPr>
              <w:spacing w:before="40" w:after="60"/>
            </w:pPr>
            <w:bookmarkStart w:id="0" w:name="_GoBack"/>
            <w:bookmarkEnd w:id="0"/>
          </w:p>
        </w:tc>
      </w:tr>
      <w:tr w:rsidR="000348DC" w14:paraId="0779BCB5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43B9A88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A437F6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03A910" w14:textId="77777777" w:rsidR="000348DC" w:rsidRDefault="000348DC" w:rsidP="00F94EED">
            <w:pPr>
              <w:spacing w:before="40" w:after="60"/>
            </w:pPr>
          </w:p>
        </w:tc>
      </w:tr>
      <w:tr w:rsidR="000348DC" w14:paraId="0BF0F97D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44922D3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9E5E5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857BF3" w14:textId="77777777" w:rsidR="000348DC" w:rsidRDefault="000348DC" w:rsidP="00F94EED">
            <w:pPr>
              <w:spacing w:before="40" w:after="60"/>
            </w:pPr>
          </w:p>
        </w:tc>
      </w:tr>
      <w:tr w:rsidR="000348DC" w14:paraId="48035E8E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369FEC94" w14:textId="77777777" w:rsidR="000348DC" w:rsidRDefault="000348DC" w:rsidP="00F94EED">
            <w:pPr>
              <w:spacing w:before="40" w:after="6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43BE23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E20C6C" w14:textId="77777777" w:rsidR="000348DC" w:rsidRDefault="000348DC" w:rsidP="00F94EED">
            <w:pPr>
              <w:spacing w:before="40" w:after="60"/>
            </w:pPr>
          </w:p>
        </w:tc>
      </w:tr>
      <w:tr w:rsidR="00F94EED" w:rsidRPr="00F94EED" w14:paraId="06D8767D" w14:textId="77777777" w:rsidTr="00370180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45911" w:themeFill="accent2" w:themeFillShade="BF"/>
          </w:tcPr>
          <w:p w14:paraId="22CBB93B" w14:textId="6C714224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  <w:r w:rsidRPr="00F94EED">
              <w:rPr>
                <w:rFonts w:eastAsia="Times New Roman" w:cstheme="minorHAnsi"/>
                <w:b/>
                <w:bCs/>
                <w:color w:val="FFFFFF" w:themeColor="background1"/>
              </w:rPr>
              <w:t>Drink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C8DDDA7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97D4BF9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</w:p>
        </w:tc>
      </w:tr>
      <w:tr w:rsidR="00F94EED" w:rsidRPr="00F94EED" w14:paraId="5215E0F7" w14:textId="77777777" w:rsidTr="00370180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31C28A6D" w14:textId="77777777" w:rsidR="000348DC" w:rsidRPr="00F94EED" w:rsidRDefault="000348DC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Water</w:t>
            </w:r>
          </w:p>
          <w:p w14:paraId="0EF15CCE" w14:textId="0F45393D" w:rsidR="000348DC" w:rsidRPr="00F94EED" w:rsidRDefault="000348DC" w:rsidP="00F94EED">
            <w:pPr>
              <w:spacing w:before="60" w:after="60"/>
              <w:rPr>
                <w:rFonts w:eastAsia="Times New Roman" w:cstheme="minorHAnsi"/>
                <w:b/>
                <w:bCs/>
              </w:rPr>
            </w:pPr>
            <w:r w:rsidRPr="00F94EED">
              <w:t>Soda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81FC10" w14:textId="77777777" w:rsidR="000348DC" w:rsidRPr="00F94EED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1AFD89E" w14:textId="77777777" w:rsidR="000348DC" w:rsidRPr="00F94EED" w:rsidRDefault="000348DC" w:rsidP="00F94EED">
            <w:pPr>
              <w:spacing w:before="40" w:after="60"/>
            </w:pPr>
          </w:p>
        </w:tc>
      </w:tr>
      <w:tr w:rsidR="000348DC" w14:paraId="04B855DD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2C644D15" w14:textId="77777777" w:rsidR="000348DC" w:rsidRDefault="000348DC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EDF7F2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A4DC62C" w14:textId="77777777" w:rsidR="000348DC" w:rsidRDefault="000348DC" w:rsidP="00F94EED">
            <w:pPr>
              <w:spacing w:before="40" w:after="60"/>
            </w:pPr>
          </w:p>
        </w:tc>
      </w:tr>
      <w:tr w:rsidR="000348DC" w14:paraId="32ACF2C2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78D49BB" w14:textId="77777777" w:rsidR="000348DC" w:rsidRDefault="000348DC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2526898" w14:textId="77777777" w:rsidR="000348DC" w:rsidRDefault="000348DC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836B02" w14:textId="77777777" w:rsidR="000348DC" w:rsidRDefault="000348DC" w:rsidP="00F94EED">
            <w:pPr>
              <w:spacing w:before="40" w:after="60"/>
            </w:pPr>
          </w:p>
        </w:tc>
      </w:tr>
      <w:tr w:rsidR="00F94EED" w:rsidRPr="00F94EED" w14:paraId="51BCF224" w14:textId="77777777" w:rsidTr="00370180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45911" w:themeFill="accent2" w:themeFillShade="BF"/>
          </w:tcPr>
          <w:p w14:paraId="4A849D19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  <w:r w:rsidRPr="00F94EED">
              <w:rPr>
                <w:rFonts w:eastAsia="Times New Roman" w:cstheme="minorHAnsi"/>
                <w:b/>
                <w:bCs/>
                <w:color w:val="FFFFFF" w:themeColor="background1"/>
              </w:rPr>
              <w:t>Drink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8BA55E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453E674" w14:textId="77777777" w:rsidR="000348DC" w:rsidRPr="00F94EED" w:rsidRDefault="000348DC" w:rsidP="00F94EED">
            <w:pPr>
              <w:spacing w:before="40" w:after="60"/>
              <w:rPr>
                <w:color w:val="FFFFFF" w:themeColor="background1"/>
              </w:rPr>
            </w:pPr>
          </w:p>
        </w:tc>
      </w:tr>
      <w:tr w:rsidR="00F94EED" w:rsidRPr="00F94EED" w14:paraId="4DCE3399" w14:textId="77777777" w:rsidTr="00370180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148B7D99" w14:textId="732A6580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Cutlery</w:t>
            </w:r>
          </w:p>
          <w:p w14:paraId="3C84C807" w14:textId="030150D4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Paper Plates</w:t>
            </w:r>
          </w:p>
          <w:p w14:paraId="6486972D" w14:textId="20A14B76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Napkins</w:t>
            </w:r>
          </w:p>
          <w:p w14:paraId="66D8B6C5" w14:textId="656685CE" w:rsidR="00F94EED" w:rsidRPr="00F94EED" w:rsidRDefault="00F94EED" w:rsidP="00F94EED">
            <w:pPr>
              <w:spacing w:before="60" w:after="60"/>
              <w:rPr>
                <w:rFonts w:eastAsia="Times New Roman" w:cstheme="minorHAnsi"/>
              </w:rPr>
            </w:pPr>
            <w:r w:rsidRPr="00F94EED">
              <w:rPr>
                <w:rFonts w:eastAsia="Times New Roman" w:cstheme="minorHAnsi"/>
              </w:rPr>
              <w:t>Condiments</w:t>
            </w:r>
          </w:p>
          <w:p w14:paraId="60E30736" w14:textId="1299CDC3" w:rsidR="00F94EED" w:rsidRPr="00F94EED" w:rsidRDefault="00F94EED" w:rsidP="00F94EED">
            <w:pPr>
              <w:spacing w:before="60" w:after="60"/>
              <w:rPr>
                <w:rFonts w:eastAsia="Times New Roman" w:cstheme="minorHAnsi"/>
                <w:bCs/>
              </w:rPr>
            </w:pPr>
            <w:r w:rsidRPr="00F94EED">
              <w:rPr>
                <w:rFonts w:eastAsia="Times New Roman" w:cstheme="minorHAnsi"/>
              </w:rPr>
              <w:t>Drinking Cups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0989C15" w14:textId="77777777" w:rsidR="00F94EED" w:rsidRP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9A86F99" w14:textId="77777777" w:rsidR="00F94EED" w:rsidRPr="00F94EED" w:rsidRDefault="00F94EED" w:rsidP="00F94EED">
            <w:pPr>
              <w:spacing w:before="40" w:after="60"/>
            </w:pPr>
          </w:p>
        </w:tc>
      </w:tr>
      <w:tr w:rsidR="00F94EED" w14:paraId="68089047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7A9E5310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6E58EE4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FA780E4" w14:textId="77777777" w:rsidR="00F94EED" w:rsidRDefault="00F94EED" w:rsidP="00F94EED">
            <w:pPr>
              <w:spacing w:before="40" w:after="60"/>
            </w:pPr>
          </w:p>
        </w:tc>
      </w:tr>
      <w:tr w:rsidR="00F94EED" w14:paraId="72EBD17F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2B93F1C0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5AE1330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222FA5E" w14:textId="77777777" w:rsidR="00F94EED" w:rsidRDefault="00F94EED" w:rsidP="00F94EED">
            <w:pPr>
              <w:spacing w:before="40" w:after="60"/>
            </w:pPr>
          </w:p>
        </w:tc>
      </w:tr>
      <w:tr w:rsidR="00F94EED" w14:paraId="05B74027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0E4F0886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906C211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34FC14B" w14:textId="77777777" w:rsidR="00F94EED" w:rsidRDefault="00F94EED" w:rsidP="00F94EED">
            <w:pPr>
              <w:spacing w:before="40" w:after="60"/>
            </w:pPr>
          </w:p>
        </w:tc>
      </w:tr>
      <w:tr w:rsidR="00F94EED" w14:paraId="20E5FDD5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9C22111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77B694F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83D744" w14:textId="77777777" w:rsidR="00F94EED" w:rsidRDefault="00F94EED" w:rsidP="00F94EED">
            <w:pPr>
              <w:spacing w:before="40" w:after="60"/>
            </w:pPr>
          </w:p>
        </w:tc>
      </w:tr>
      <w:tr w:rsidR="00F94EED" w14:paraId="69429092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5B36009C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1C254A9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736B820" w14:textId="77777777" w:rsidR="00F94EED" w:rsidRDefault="00F94EED" w:rsidP="00F94EED">
            <w:pPr>
              <w:spacing w:before="40" w:after="60"/>
            </w:pPr>
          </w:p>
        </w:tc>
      </w:tr>
      <w:tr w:rsidR="00F94EED" w14:paraId="103C506F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7CAE24F1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FCC2551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5C06055" w14:textId="77777777" w:rsidR="00F94EED" w:rsidRDefault="00F94EED" w:rsidP="00F94EED">
            <w:pPr>
              <w:spacing w:before="40" w:after="60"/>
            </w:pPr>
          </w:p>
        </w:tc>
      </w:tr>
      <w:tr w:rsidR="00F94EED" w14:paraId="64831567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D6D1D19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E0243F1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7F531C5" w14:textId="77777777" w:rsidR="00F94EED" w:rsidRDefault="00F94EED" w:rsidP="00F94EED">
            <w:pPr>
              <w:spacing w:before="40" w:after="60"/>
            </w:pPr>
          </w:p>
        </w:tc>
      </w:tr>
      <w:tr w:rsidR="00F94EED" w14:paraId="6B9A8A8B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4672154" w14:textId="77777777" w:rsidR="00F94EED" w:rsidRDefault="00F94EED" w:rsidP="00F94EED">
            <w:pPr>
              <w:spacing w:before="40" w:after="60"/>
              <w:rPr>
                <w:rFonts w:eastAsia="Times New Roman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3763503" w14:textId="77777777" w:rsidR="00F94EED" w:rsidRDefault="00F94EED" w:rsidP="00F94EED">
            <w:pPr>
              <w:spacing w:before="40" w:after="60"/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8DC6EFB" w14:textId="77777777" w:rsidR="00F94EED" w:rsidRDefault="00F94EED" w:rsidP="00F94EED">
            <w:pPr>
              <w:spacing w:before="40" w:after="60"/>
            </w:pPr>
          </w:p>
        </w:tc>
      </w:tr>
    </w:tbl>
    <w:p w14:paraId="2392F2F9" w14:textId="77777777" w:rsidR="000348DC" w:rsidRPr="00F94EED" w:rsidRDefault="000348DC" w:rsidP="00F94EED">
      <w:pPr>
        <w:spacing w:after="0"/>
        <w:rPr>
          <w:sz w:val="2"/>
          <w:szCs w:val="2"/>
        </w:rPr>
      </w:pPr>
    </w:p>
    <w:sectPr w:rsidR="000348DC" w:rsidRPr="00F94EED" w:rsidSect="000348DC">
      <w:headerReference w:type="default" r:id="rId6"/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3744F" w14:textId="77777777" w:rsidR="00CC0EC9" w:rsidRDefault="00CC0EC9" w:rsidP="000348DC">
      <w:pPr>
        <w:spacing w:after="0" w:line="240" w:lineRule="auto"/>
      </w:pPr>
      <w:r>
        <w:separator/>
      </w:r>
    </w:p>
  </w:endnote>
  <w:endnote w:type="continuationSeparator" w:id="0">
    <w:p w14:paraId="3E1FD089" w14:textId="77777777" w:rsidR="00CC0EC9" w:rsidRDefault="00CC0EC9" w:rsidP="00034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96DAB" w14:textId="684F14FB" w:rsidR="000348DC" w:rsidRDefault="000348DC" w:rsidP="000348DC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9B8D2" w14:textId="77777777" w:rsidR="00CC0EC9" w:rsidRDefault="00CC0EC9" w:rsidP="000348DC">
      <w:pPr>
        <w:spacing w:after="0" w:line="240" w:lineRule="auto"/>
      </w:pPr>
      <w:r>
        <w:separator/>
      </w:r>
    </w:p>
  </w:footnote>
  <w:footnote w:type="continuationSeparator" w:id="0">
    <w:p w14:paraId="0BE3B3E0" w14:textId="77777777" w:rsidR="00CC0EC9" w:rsidRDefault="00CC0EC9" w:rsidP="00034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87B7F" w14:textId="77777777" w:rsidR="000348DC" w:rsidRDefault="000348DC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4F7E966C" wp14:editId="465D922A">
          <wp:simplePos x="0" y="0"/>
          <wp:positionH relativeFrom="column">
            <wp:posOffset>568642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sjAzNDY0sjAyNTFS0lEKTi0uzszPAykwrAUA6Xt3iywAAAA="/>
  </w:docVars>
  <w:rsids>
    <w:rsidRoot w:val="000348DC"/>
    <w:rsid w:val="000348DC"/>
    <w:rsid w:val="00370180"/>
    <w:rsid w:val="00CC0EC9"/>
    <w:rsid w:val="00F9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ED99D"/>
  <w15:chartTrackingRefBased/>
  <w15:docId w15:val="{4157727C-9CA0-4F21-BEE8-7C3E8764E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8DC"/>
  </w:style>
  <w:style w:type="paragraph" w:styleId="Footer">
    <w:name w:val="footer"/>
    <w:basedOn w:val="Normal"/>
    <w:link w:val="Foot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8DC"/>
  </w:style>
  <w:style w:type="character" w:styleId="Hyperlink">
    <w:name w:val="Hyperlink"/>
    <w:basedOn w:val="DefaultParagraphFont"/>
    <w:uiPriority w:val="99"/>
    <w:unhideWhenUsed/>
    <w:rsid w:val="000348DC"/>
    <w:rPr>
      <w:color w:val="0000FF"/>
      <w:u w:val="single"/>
    </w:rPr>
  </w:style>
  <w:style w:type="table" w:styleId="TableGrid">
    <w:name w:val="Table Grid"/>
    <w:basedOn w:val="TableNormal"/>
    <w:uiPriority w:val="39"/>
    <w:rsid w:val="000348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19-12-02T02:50:00Z</dcterms:created>
  <dcterms:modified xsi:type="dcterms:W3CDTF">2019-12-02T03:08:00Z</dcterms:modified>
</cp:coreProperties>
</file>